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35005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</w:pPr>
      <w:r w:rsidRPr="009D2629"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  <w:t>Zał</w:t>
      </w:r>
      <w:r w:rsidRPr="009D2629">
        <w:rPr>
          <w:rFonts w:ascii="Times New Roman" w:eastAsia="Times New Roman" w:hAnsi="Times New Roman" w:cs="Times New Roman"/>
          <w:sz w:val="18"/>
          <w:szCs w:val="18"/>
          <w:lang w:eastAsia="x-none"/>
        </w:rPr>
        <w:t>ącznik</w:t>
      </w:r>
      <w:r w:rsidRPr="009D2629"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  <w:t xml:space="preserve"> nr </w:t>
      </w:r>
      <w:r w:rsidRPr="009D2629">
        <w:rPr>
          <w:rFonts w:ascii="Times New Roman" w:eastAsia="Times New Roman" w:hAnsi="Times New Roman" w:cs="Times New Roman"/>
          <w:sz w:val="18"/>
          <w:szCs w:val="18"/>
          <w:lang w:eastAsia="x-none"/>
        </w:rPr>
        <w:t>4</w:t>
      </w:r>
      <w:r w:rsidRPr="009D2629"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  <w:t xml:space="preserve"> do zarz</w:t>
      </w:r>
      <w:r w:rsidRPr="009D2629">
        <w:rPr>
          <w:rFonts w:ascii="Times New Roman" w:eastAsia="Times New Roman" w:hAnsi="Times New Roman" w:cs="Times New Roman"/>
          <w:sz w:val="18"/>
          <w:szCs w:val="18"/>
          <w:lang w:eastAsia="x-none"/>
        </w:rPr>
        <w:t>ądzenia</w:t>
      </w:r>
      <w:r w:rsidRPr="009D2629"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  <w:t xml:space="preserve"> nr</w:t>
      </w:r>
      <w:r w:rsidRPr="009D2629">
        <w:rPr>
          <w:rFonts w:ascii="Times New Roman" w:eastAsia="Times New Roman" w:hAnsi="Times New Roman" w:cs="Times New Roman"/>
          <w:sz w:val="18"/>
          <w:szCs w:val="18"/>
          <w:lang w:eastAsia="x-none"/>
        </w:rPr>
        <w:t xml:space="preserve"> 118 Rektora UJ </w:t>
      </w:r>
      <w:r w:rsidRPr="009D2629"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  <w:t>z</w:t>
      </w:r>
      <w:r w:rsidRPr="009D2629">
        <w:rPr>
          <w:rFonts w:ascii="Times New Roman" w:eastAsia="Times New Roman" w:hAnsi="Times New Roman" w:cs="Times New Roman"/>
          <w:sz w:val="18"/>
          <w:szCs w:val="18"/>
          <w:lang w:eastAsia="x-none"/>
        </w:rPr>
        <w:t xml:space="preserve"> 19 grudnia 2016 </w:t>
      </w:r>
      <w:r w:rsidRPr="009D2629"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  <w:t>r.</w:t>
      </w:r>
    </w:p>
    <w:p w14:paraId="7D535006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x-none"/>
        </w:rPr>
      </w:pPr>
    </w:p>
    <w:p w14:paraId="7D535007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x-none" w:eastAsia="x-none"/>
        </w:rPr>
      </w:pPr>
    </w:p>
    <w:p w14:paraId="7D535008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x-none"/>
        </w:rPr>
      </w:pPr>
      <w:r w:rsidRPr="009D2629">
        <w:rPr>
          <w:rFonts w:ascii="Times New Roman" w:eastAsia="Times New Roman" w:hAnsi="Times New Roman" w:cs="Times New Roman"/>
          <w:b/>
          <w:sz w:val="24"/>
          <w:szCs w:val="24"/>
          <w:lang w:val="x-none" w:eastAsia="x-none"/>
        </w:rPr>
        <w:t xml:space="preserve">Sylabus modułu </w:t>
      </w:r>
      <w:r w:rsidRPr="009D2629">
        <w:rPr>
          <w:rFonts w:ascii="Times New Roman" w:eastAsia="Times New Roman" w:hAnsi="Times New Roman" w:cs="Times New Roman"/>
          <w:b/>
          <w:sz w:val="24"/>
          <w:szCs w:val="24"/>
          <w:lang w:eastAsia="x-none"/>
        </w:rPr>
        <w:t>zajęć na studiach wyższych</w:t>
      </w:r>
    </w:p>
    <w:p w14:paraId="7D535009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x-none" w:eastAsia="x-none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5631"/>
      </w:tblGrid>
      <w:tr w:rsidR="009D2629" w:rsidRPr="009D2629" w14:paraId="7D53500C" w14:textId="77777777" w:rsidTr="4141F2B9">
        <w:trPr>
          <w:trHeight w:val="283"/>
        </w:trPr>
        <w:tc>
          <w:tcPr>
            <w:tcW w:w="1893" w:type="pct"/>
            <w:shd w:val="clear" w:color="auto" w:fill="auto"/>
          </w:tcPr>
          <w:p w14:paraId="7D53500A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zwa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jednostki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prowadzącej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moduł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D53500B" w14:textId="77777777" w:rsidR="009D2629" w:rsidRPr="00BD748B" w:rsidRDefault="00BD748B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BD748B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  <w:t>Szkoła Doktorska Nauk Społecznych UJ</w:t>
            </w:r>
          </w:p>
        </w:tc>
      </w:tr>
      <w:tr w:rsidR="009D2629" w:rsidRPr="009D2629" w14:paraId="7D535010" w14:textId="77777777" w:rsidTr="4141F2B9">
        <w:trPr>
          <w:trHeight w:val="283"/>
        </w:trPr>
        <w:tc>
          <w:tcPr>
            <w:tcW w:w="1893" w:type="pct"/>
            <w:shd w:val="clear" w:color="auto" w:fill="auto"/>
          </w:tcPr>
          <w:p w14:paraId="7D53500D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zwa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modułu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3107" w:type="pct"/>
            <w:shd w:val="clear" w:color="auto" w:fill="auto"/>
          </w:tcPr>
          <w:p w14:paraId="7D53500E" w14:textId="0791AABA" w:rsidR="00EF6047" w:rsidRPr="00AE7BD6" w:rsidRDefault="00AE7BD6" w:rsidP="00EF6047">
            <w:pP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Badania w zakresie geografii społeczno-ekonomicznej </w:t>
            </w:r>
            <w:r w:rsidRPr="00AE7BD6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br/>
              <w:t xml:space="preserve">i gospodarki przestrzennej </w:t>
            </w:r>
            <w:r w:rsidR="004E0B28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/ </w:t>
            </w:r>
            <w:proofErr w:type="spellStart"/>
            <w:r w:rsidR="004E0B28" w:rsidRPr="004E0B28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Research</w:t>
            </w:r>
            <w:proofErr w:type="spellEnd"/>
            <w:r w:rsidR="004E0B28" w:rsidRPr="004E0B28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in </w:t>
            </w:r>
            <w:proofErr w:type="spellStart"/>
            <w:r w:rsidR="004E0B28" w:rsidRPr="004E0B28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human</w:t>
            </w:r>
            <w:proofErr w:type="spellEnd"/>
            <w:r w:rsidR="004E0B28" w:rsidRPr="004E0B28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</w:t>
            </w:r>
            <w:proofErr w:type="spellStart"/>
            <w:r w:rsidR="004E0B28" w:rsidRPr="004E0B28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geography</w:t>
            </w:r>
            <w:proofErr w:type="spellEnd"/>
            <w:r w:rsidR="004E0B28" w:rsidRPr="004E0B28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and </w:t>
            </w:r>
            <w:proofErr w:type="spellStart"/>
            <w:r w:rsidR="004E0B28" w:rsidRPr="004E0B28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spatial</w:t>
            </w:r>
            <w:proofErr w:type="spellEnd"/>
            <w:r w:rsidR="004E0B28" w:rsidRPr="004E0B28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</w:t>
            </w:r>
            <w:proofErr w:type="spellStart"/>
            <w:r w:rsidR="004E0B28" w:rsidRPr="004E0B28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economy</w:t>
            </w:r>
            <w:proofErr w:type="spellEnd"/>
            <w:r w:rsidR="00897F0F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(Module 1)</w:t>
            </w:r>
          </w:p>
          <w:p w14:paraId="7D53500F" w14:textId="77777777" w:rsidR="009D2629" w:rsidRPr="00BD748B" w:rsidRDefault="009D2629" w:rsidP="00BD748B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D2629" w:rsidRPr="009D2629" w14:paraId="7D535013" w14:textId="77777777" w:rsidTr="4141F2B9">
        <w:trPr>
          <w:trHeight w:val="283"/>
        </w:trPr>
        <w:tc>
          <w:tcPr>
            <w:tcW w:w="1893" w:type="pct"/>
            <w:shd w:val="clear" w:color="auto" w:fill="auto"/>
          </w:tcPr>
          <w:p w14:paraId="7D535011" w14:textId="77777777" w:rsidR="009D2629" w:rsidRPr="00AE7BD6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>Język kształcenia</w:t>
            </w:r>
          </w:p>
        </w:tc>
        <w:tc>
          <w:tcPr>
            <w:tcW w:w="3107" w:type="pct"/>
            <w:shd w:val="clear" w:color="auto" w:fill="auto"/>
          </w:tcPr>
          <w:p w14:paraId="7D535012" w14:textId="77777777" w:rsidR="009D2629" w:rsidRPr="00AE7BD6" w:rsidRDefault="00AE7BD6" w:rsidP="00AE7BD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>Język polski</w:t>
            </w:r>
          </w:p>
        </w:tc>
      </w:tr>
      <w:tr w:rsidR="009D2629" w:rsidRPr="00671AAE" w14:paraId="7D53501B" w14:textId="77777777" w:rsidTr="4141F2B9">
        <w:trPr>
          <w:trHeight w:val="283"/>
        </w:trPr>
        <w:tc>
          <w:tcPr>
            <w:tcW w:w="1893" w:type="pct"/>
            <w:shd w:val="clear" w:color="auto" w:fill="auto"/>
          </w:tcPr>
          <w:p w14:paraId="7D535014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Cele kształcenia</w:t>
            </w:r>
          </w:p>
        </w:tc>
        <w:tc>
          <w:tcPr>
            <w:tcW w:w="3107" w:type="pct"/>
            <w:shd w:val="clear" w:color="auto" w:fill="auto"/>
          </w:tcPr>
          <w:p w14:paraId="7D535015" w14:textId="77777777" w:rsidR="00671AAE" w:rsidRPr="0059589E" w:rsidRDefault="00671AAE" w:rsidP="00671AAE">
            <w:pP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WIEDZA:</w:t>
            </w:r>
          </w:p>
          <w:p w14:paraId="7D535016" w14:textId="77777777" w:rsidR="00671AAE" w:rsidRPr="0059589E" w:rsidRDefault="00671AAE" w:rsidP="00671AAE">
            <w:pP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[1] Student posiada wiedzę w zakresie tematyki pracy doktorskiej </w:t>
            </w:r>
          </w:p>
          <w:p w14:paraId="7D535017" w14:textId="77777777" w:rsidR="00671AAE" w:rsidRPr="0059589E" w:rsidRDefault="00671AAE" w:rsidP="00671AAE">
            <w:pP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2. </w:t>
            </w:r>
            <w:r w:rsid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UMIEJĘTNOŚCI</w:t>
            </w: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:</w:t>
            </w:r>
          </w:p>
          <w:p w14:paraId="7D535018" w14:textId="77777777" w:rsidR="00671AAE" w:rsidRPr="0059589E" w:rsidRDefault="00671AAE" w:rsidP="00671AAE">
            <w:pP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[1] Student potrafi zaprezentować stan wiedzy w zakresie tematyki pracy doktorskiej </w:t>
            </w:r>
          </w:p>
          <w:p w14:paraId="7D535019" w14:textId="77777777" w:rsidR="00671AAE" w:rsidRPr="0059589E" w:rsidRDefault="00671AAE" w:rsidP="00671AAE">
            <w:pP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3. </w:t>
            </w:r>
            <w:r w:rsid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KOMPETENCJE SPOŁECZNE</w:t>
            </w: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:</w:t>
            </w:r>
          </w:p>
          <w:p w14:paraId="7D53501A" w14:textId="77777777" w:rsidR="009D2629" w:rsidRPr="00671AAE" w:rsidRDefault="00671AAE" w:rsidP="00671AAE">
            <w:pPr>
              <w:spacing w:after="0" w:line="240" w:lineRule="auto"/>
              <w:jc w:val="both"/>
              <w:rPr>
                <w:rFonts w:eastAsia="Calibri"/>
              </w:rPr>
            </w:pP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[1] Student jest gotów do krytycznej oceny dorobku właściwej dyscypliny</w:t>
            </w:r>
          </w:p>
        </w:tc>
      </w:tr>
      <w:tr w:rsidR="009D2629" w:rsidRPr="009D2629" w14:paraId="7D535020" w14:textId="77777777" w:rsidTr="4141F2B9">
        <w:trPr>
          <w:trHeight w:val="283"/>
        </w:trPr>
        <w:tc>
          <w:tcPr>
            <w:tcW w:w="1893" w:type="pct"/>
            <w:shd w:val="clear" w:color="auto" w:fill="auto"/>
          </w:tcPr>
          <w:p w14:paraId="7D53501C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Efekty kształcenia dla modułu </w:t>
            </w:r>
          </w:p>
        </w:tc>
        <w:tc>
          <w:tcPr>
            <w:tcW w:w="3107" w:type="pct"/>
            <w:shd w:val="clear" w:color="auto" w:fill="auto"/>
          </w:tcPr>
          <w:p w14:paraId="7D53501D" w14:textId="77777777" w:rsidR="00AE7BD6" w:rsidRPr="00AE7BD6" w:rsidRDefault="007209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Student </w:t>
            </w:r>
            <w:r w:rsidRPr="00720929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potrafi wykorzystywać wiedzę z różnych dziedzin nauki do twórczego identyfikowania, formułowania i innowacyjnego rozwiązywania złożonych problemów lub wykonywania zadań o charakterze badawczym (</w:t>
            </w: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U1 (P8S_UW)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  <w:p w14:paraId="7D53501E" w14:textId="77777777" w:rsidR="00AE7BD6" w:rsidRPr="00AE7BD6" w:rsidRDefault="007209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720929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Stu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d</w:t>
            </w:r>
            <w:r w:rsidRPr="00720929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ent potrafi, wykorzystując posiadaną wiedzę, dokonywać krytycznej analizy i oceny rezultatów badań, działalności eksperckiej i innych prac o charakterze twórczym i ich wkładu w rozwój wiedzy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 (</w:t>
            </w:r>
            <w:r w:rsidR="00AE7BD6" w:rsidRPr="00AE7BD6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U2 (P8S_UW)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  <w:p w14:paraId="7D53501F" w14:textId="77777777" w:rsidR="009D2629" w:rsidRPr="00AE7BD6" w:rsidRDefault="00720929" w:rsidP="00AE7BD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720929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Student jest gotów do krytycznej oceny dorobku właściwej dyscypliny realizowanej w ramach szkoły ora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z własnego wkładu w jej rozwój (</w:t>
            </w:r>
            <w:r w:rsidR="00AE7BD6" w:rsidRPr="00AE7BD6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K1 (P8S_KK)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9D2629" w:rsidRPr="009D2629" w14:paraId="7D535023" w14:textId="77777777" w:rsidTr="4141F2B9">
        <w:trPr>
          <w:trHeight w:val="1352"/>
        </w:trPr>
        <w:tc>
          <w:tcPr>
            <w:tcW w:w="1893" w:type="pct"/>
            <w:shd w:val="clear" w:color="auto" w:fill="auto"/>
          </w:tcPr>
          <w:p w14:paraId="7D535021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Metody sprawdzania i kryteria oceny efektów kształcenia uzyskanych przez studentów</w:t>
            </w:r>
          </w:p>
        </w:tc>
        <w:tc>
          <w:tcPr>
            <w:tcW w:w="3107" w:type="pct"/>
            <w:shd w:val="clear" w:color="auto" w:fill="auto"/>
          </w:tcPr>
          <w:p w14:paraId="7D535022" w14:textId="714E52CF" w:rsidR="009D2629" w:rsidRPr="00AE7BD6" w:rsidRDefault="00AE7BD6" w:rsidP="00AE7BD6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>Prezentacja ustna i dyskusja nad prezentacją</w:t>
            </w:r>
          </w:p>
        </w:tc>
      </w:tr>
      <w:tr w:rsidR="009D2629" w:rsidRPr="009D2629" w14:paraId="7D535026" w14:textId="77777777" w:rsidTr="4141F2B9">
        <w:trPr>
          <w:trHeight w:val="283"/>
        </w:trPr>
        <w:tc>
          <w:tcPr>
            <w:tcW w:w="1893" w:type="pct"/>
            <w:shd w:val="clear" w:color="auto" w:fill="auto"/>
          </w:tcPr>
          <w:p w14:paraId="7D535024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Typ modułu</w:t>
            </w:r>
          </w:p>
        </w:tc>
        <w:tc>
          <w:tcPr>
            <w:tcW w:w="3107" w:type="pct"/>
            <w:shd w:val="clear" w:color="auto" w:fill="auto"/>
          </w:tcPr>
          <w:p w14:paraId="7D535025" w14:textId="77739019" w:rsidR="009D2629" w:rsidRPr="00AE7BD6" w:rsidRDefault="002D2357" w:rsidP="00AE7BD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>O</w:t>
            </w:r>
            <w:r w:rsidR="009D2629"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>bowiązkowy</w:t>
            </w:r>
          </w:p>
        </w:tc>
      </w:tr>
      <w:tr w:rsidR="009D2629" w:rsidRPr="009D2629" w14:paraId="7D535029" w14:textId="77777777" w:rsidTr="4141F2B9">
        <w:trPr>
          <w:trHeight w:val="283"/>
        </w:trPr>
        <w:tc>
          <w:tcPr>
            <w:tcW w:w="1893" w:type="pct"/>
            <w:shd w:val="clear" w:color="auto" w:fill="auto"/>
          </w:tcPr>
          <w:p w14:paraId="7D535027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Rok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tudiów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D535028" w14:textId="77777777" w:rsidR="009D2629" w:rsidRPr="00AE7BD6" w:rsidRDefault="009D2629" w:rsidP="00BD748B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AE7BD6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I</w:t>
            </w:r>
          </w:p>
        </w:tc>
      </w:tr>
      <w:tr w:rsidR="009D2629" w:rsidRPr="009D2629" w14:paraId="7D53502C" w14:textId="77777777" w:rsidTr="4141F2B9">
        <w:trPr>
          <w:trHeight w:val="283"/>
        </w:trPr>
        <w:tc>
          <w:tcPr>
            <w:tcW w:w="1893" w:type="pct"/>
            <w:shd w:val="clear" w:color="auto" w:fill="auto"/>
          </w:tcPr>
          <w:p w14:paraId="7D53502A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emestr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D53502B" w14:textId="73F87EDA" w:rsidR="009D2629" w:rsidRPr="00AE7BD6" w:rsidRDefault="002D2357" w:rsidP="009D2629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AE7BD6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L</w:t>
            </w:r>
            <w:r w:rsidR="009D2629" w:rsidRPr="00AE7BD6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etni</w:t>
            </w:r>
            <w:proofErr w:type="spellEnd"/>
          </w:p>
        </w:tc>
      </w:tr>
      <w:tr w:rsidR="009D2629" w:rsidRPr="009D2629" w14:paraId="7D53502F" w14:textId="77777777" w:rsidTr="4141F2B9">
        <w:trPr>
          <w:trHeight w:val="283"/>
        </w:trPr>
        <w:tc>
          <w:tcPr>
            <w:tcW w:w="1893" w:type="pct"/>
            <w:shd w:val="clear" w:color="auto" w:fill="auto"/>
          </w:tcPr>
          <w:p w14:paraId="7D53502D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Imię i nazwisko koordynatora modułu i/lub osoby/osób prowadzących moduł</w:t>
            </w:r>
          </w:p>
        </w:tc>
        <w:tc>
          <w:tcPr>
            <w:tcW w:w="3107" w:type="pct"/>
            <w:shd w:val="clear" w:color="auto" w:fill="auto"/>
          </w:tcPr>
          <w:p w14:paraId="7D53502E" w14:textId="77777777" w:rsidR="009D2629" w:rsidRPr="009D2629" w:rsidRDefault="00EF6047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r hab. Grzegorz Micek, prof. UJ</w:t>
            </w:r>
          </w:p>
        </w:tc>
      </w:tr>
      <w:tr w:rsidR="009D2629" w:rsidRPr="009D2629" w14:paraId="7D535032" w14:textId="77777777" w:rsidTr="4141F2B9">
        <w:trPr>
          <w:trHeight w:val="283"/>
        </w:trPr>
        <w:tc>
          <w:tcPr>
            <w:tcW w:w="1893" w:type="pct"/>
            <w:shd w:val="clear" w:color="auto" w:fill="auto"/>
          </w:tcPr>
          <w:p w14:paraId="7D535030" w14:textId="77777777"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Imię i nazwisko osoby/osób egzaminującej/egzaminujących bądź udzielającej zaliczenia, w przypadku gdy nie jest to osoba prowadząca dany moduł</w:t>
            </w:r>
          </w:p>
        </w:tc>
        <w:tc>
          <w:tcPr>
            <w:tcW w:w="3107" w:type="pct"/>
            <w:shd w:val="clear" w:color="auto" w:fill="auto"/>
          </w:tcPr>
          <w:p w14:paraId="7D535031" w14:textId="77777777" w:rsidR="009D2629" w:rsidRPr="00AE7BD6" w:rsidRDefault="00AE7BD6" w:rsidP="00AE7BD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Obok koordynatora aktualni samodzielni pracownicy, dla których główną dyscypliną jest </w:t>
            </w:r>
            <w:r w:rsidRPr="00AE7BD6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Geografia społeczno-ekonomiczna i gospodarka przestrzenna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, w razie potrzeby samodzielni pracownicy, dla których główną dyscypliną  są Nauki o Ziemi i środowisku</w:t>
            </w:r>
          </w:p>
        </w:tc>
      </w:tr>
      <w:tr w:rsidR="009D2629" w:rsidRPr="009D2629" w14:paraId="7D535035" w14:textId="77777777" w:rsidTr="4141F2B9">
        <w:trPr>
          <w:trHeight w:val="283"/>
        </w:trPr>
        <w:tc>
          <w:tcPr>
            <w:tcW w:w="1893" w:type="pct"/>
            <w:shd w:val="clear" w:color="auto" w:fill="auto"/>
          </w:tcPr>
          <w:p w14:paraId="7D535033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posób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realizacji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D535034" w14:textId="05A4B168" w:rsidR="009D2629" w:rsidRPr="00EF6047" w:rsidRDefault="00AE7BD6" w:rsidP="00AE7BD6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Seminarium z elementami k</w:t>
            </w:r>
            <w:r w:rsidR="00EF6047" w:rsidRPr="00EF6047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onwersatorium - </w:t>
            </w:r>
            <w:r w:rsidR="007E0098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5</w:t>
            </w:r>
            <w:r w:rsidR="00EF6047" w:rsidRPr="00EF6047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 h</w:t>
            </w:r>
            <w:r w:rsidR="009D2629" w:rsidRPr="00EF6047">
              <w:rPr>
                <w:rFonts w:ascii="Times New Roman" w:eastAsia="Times New Roman" w:hAnsi="Times New Roman" w:cs="Times New Roman"/>
                <w:iCs/>
                <w:color w:val="000000"/>
                <w:spacing w:val="-8"/>
                <w:sz w:val="24"/>
                <w:szCs w:val="24"/>
                <w:lang w:eastAsia="pl-PL"/>
              </w:rPr>
              <w:t xml:space="preserve"> </w:t>
            </w:r>
          </w:p>
        </w:tc>
      </w:tr>
      <w:tr w:rsidR="009D2629" w:rsidRPr="009D2629" w14:paraId="7D535038" w14:textId="77777777" w:rsidTr="4141F2B9">
        <w:trPr>
          <w:trHeight w:val="283"/>
        </w:trPr>
        <w:tc>
          <w:tcPr>
            <w:tcW w:w="1893" w:type="pct"/>
            <w:shd w:val="clear" w:color="auto" w:fill="auto"/>
          </w:tcPr>
          <w:p w14:paraId="7D535036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Wymagania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wstępne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i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odatkowe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D535037" w14:textId="1AB9B36E" w:rsidR="009D2629" w:rsidRPr="00AE7BD6" w:rsidRDefault="004E0B28" w:rsidP="00671AAE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Wyłącznie studenci </w:t>
            </w:r>
            <w:r w:rsidR="00AE7BD6" w:rsidRPr="00AE7BD6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I rok</w:t>
            </w:r>
            <w:r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u</w:t>
            </w:r>
            <w:r w:rsidR="00AE7BD6" w:rsidRPr="00AE7BD6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 </w:t>
            </w:r>
            <w:r w:rsidR="00671AAE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kształcenia </w:t>
            </w:r>
            <w:r w:rsidR="00AE7BD6" w:rsidRPr="00AE7BD6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w Szkole Doktorskiej Nauk Społecznych</w:t>
            </w:r>
            <w:r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 w </w:t>
            </w:r>
            <w:r w:rsidR="00671AAE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dyscyplin</w:t>
            </w:r>
            <w:r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ie</w:t>
            </w:r>
            <w:r w:rsidR="00671AAE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: geografia społeczno-ekonomiczna i gospodarka przestrzenna</w:t>
            </w:r>
            <w:r w:rsidR="00AE7BD6" w:rsidRPr="00AE7BD6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 </w:t>
            </w:r>
          </w:p>
        </w:tc>
      </w:tr>
      <w:tr w:rsidR="009D2629" w:rsidRPr="009D2629" w14:paraId="7D53503B" w14:textId="77777777" w:rsidTr="4141F2B9">
        <w:trPr>
          <w:trHeight w:val="283"/>
        </w:trPr>
        <w:tc>
          <w:tcPr>
            <w:tcW w:w="1893" w:type="pct"/>
            <w:shd w:val="clear" w:color="auto" w:fill="auto"/>
          </w:tcPr>
          <w:p w14:paraId="7D535039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Rodzaj i liczba godzin zajęć dydaktycznych wymagających bezpośredniego udziału nauczyciela akademickiego i studentów, gdy w danym module przewidziane są takie zajęcia</w:t>
            </w:r>
          </w:p>
        </w:tc>
        <w:tc>
          <w:tcPr>
            <w:tcW w:w="3107" w:type="pct"/>
            <w:shd w:val="clear" w:color="auto" w:fill="auto"/>
          </w:tcPr>
          <w:p w14:paraId="7D53503A" w14:textId="2A56CB60" w:rsidR="009D2629" w:rsidRPr="00AE7BD6" w:rsidRDefault="004E0B28" w:rsidP="00AE7BD6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4E0B28">
              <w:rPr>
                <w:rFonts w:ascii="Times New Roman" w:eastAsia="Calibri" w:hAnsi="Times New Roman" w:cs="Times New Roman"/>
                <w:sz w:val="24"/>
                <w:szCs w:val="24"/>
              </w:rPr>
              <w:t>seminarium / seminarium w formie kształcenia na odległość / konwersatorium / konwersatorium w formie kształcenia na odległość</w:t>
            </w:r>
          </w:p>
        </w:tc>
      </w:tr>
      <w:tr w:rsidR="009D2629" w:rsidRPr="009D2629" w14:paraId="7D53503F" w14:textId="77777777" w:rsidTr="4141F2B9">
        <w:trPr>
          <w:trHeight w:val="283"/>
        </w:trPr>
        <w:tc>
          <w:tcPr>
            <w:tcW w:w="1893" w:type="pct"/>
            <w:shd w:val="clear" w:color="auto" w:fill="auto"/>
          </w:tcPr>
          <w:p w14:paraId="7D53503C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Liczba punktów ECTS przypisana modułowi</w:t>
            </w:r>
          </w:p>
        </w:tc>
        <w:tc>
          <w:tcPr>
            <w:tcW w:w="3107" w:type="pct"/>
            <w:shd w:val="clear" w:color="auto" w:fill="auto"/>
          </w:tcPr>
          <w:p w14:paraId="7D53503D" w14:textId="77777777" w:rsidR="009D2629" w:rsidRPr="00AE7BD6" w:rsidRDefault="00AE7BD6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>1 ECTS</w:t>
            </w:r>
          </w:p>
          <w:p w14:paraId="7D53503E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</w:tc>
      </w:tr>
      <w:tr w:rsidR="009D2629" w:rsidRPr="009D2629" w14:paraId="7D53504B" w14:textId="77777777" w:rsidTr="4141F2B9">
        <w:trPr>
          <w:trHeight w:val="283"/>
        </w:trPr>
        <w:tc>
          <w:tcPr>
            <w:tcW w:w="1893" w:type="pct"/>
            <w:shd w:val="clear" w:color="auto" w:fill="auto"/>
          </w:tcPr>
          <w:p w14:paraId="7D535040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Bilans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punktów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ECTS</w:t>
            </w:r>
          </w:p>
        </w:tc>
        <w:tc>
          <w:tcPr>
            <w:tcW w:w="3107" w:type="pct"/>
            <w:shd w:val="clear" w:color="auto" w:fill="auto"/>
          </w:tcPr>
          <w:p w14:paraId="7D535041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  <w:p w14:paraId="7D535042" w14:textId="77777777" w:rsidR="009D2629" w:rsidRPr="00AE7BD6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>Udział w zajęciach:</w:t>
            </w:r>
          </w:p>
          <w:p w14:paraId="7D535043" w14:textId="74A5AE06" w:rsidR="009D2629" w:rsidRPr="00AE7BD6" w:rsidRDefault="00AE7BD6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Seminarium z elementami konwersatorium</w:t>
            </w:r>
            <w:r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– </w:t>
            </w:r>
            <w:r w:rsidR="004E0B28">
              <w:rPr>
                <w:rFonts w:ascii="Times New Roman" w:eastAsia="Calibri" w:hAnsi="Times New Roman" w:cs="Times New Roman"/>
                <w:sz w:val="24"/>
                <w:szCs w:val="24"/>
              </w:rPr>
              <w:t>5</w:t>
            </w:r>
            <w:r w:rsidR="009D2629"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h</w:t>
            </w:r>
          </w:p>
          <w:p w14:paraId="7D535044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  <w:p w14:paraId="7D535045" w14:textId="77777777" w:rsidR="009D2629" w:rsidRPr="00AE7BD6" w:rsidRDefault="009D2629" w:rsidP="009D2629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Praca własna studenta:</w:t>
            </w:r>
          </w:p>
          <w:p w14:paraId="7D535046" w14:textId="77777777" w:rsidR="0059589E" w:rsidRDefault="0059589E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l</w:t>
            </w:r>
            <w:r w:rsid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ektura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odpowiednich </w:t>
            </w:r>
            <w:r w:rsid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publikacji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– </w:t>
            </w:r>
            <w:r w:rsid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12 h </w:t>
            </w:r>
          </w:p>
          <w:p w14:paraId="7D535047" w14:textId="54D5A4A1" w:rsidR="009D2629" w:rsidRPr="00AE7BD6" w:rsidRDefault="009D2629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przygotowanie </w:t>
            </w:r>
            <w:r w:rsidR="00AE7BD6"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prezentacji </w:t>
            </w:r>
            <w:r w:rsidR="0059589E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–</w:t>
            </w:r>
            <w:r w:rsid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 </w:t>
            </w:r>
            <w:r w:rsidR="004E0B28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10</w:t>
            </w: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 h</w:t>
            </w:r>
          </w:p>
          <w:p w14:paraId="7D535048" w14:textId="77777777" w:rsidR="009D2629" w:rsidRPr="00AE7BD6" w:rsidRDefault="00AE7BD6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konsultacje z promotorem – 3</w:t>
            </w:r>
            <w:r w:rsidR="009D2629"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 h</w:t>
            </w:r>
          </w:p>
          <w:p w14:paraId="7D535049" w14:textId="77777777" w:rsidR="009D2629" w:rsidRPr="00AE7BD6" w:rsidRDefault="009D2629" w:rsidP="009D2629">
            <w:pPr>
              <w:spacing w:after="0" w:line="240" w:lineRule="auto"/>
              <w:ind w:left="720"/>
              <w:contextualSpacing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</w:p>
          <w:p w14:paraId="7D53504A" w14:textId="77777777" w:rsidR="009D2629" w:rsidRPr="00AE7BD6" w:rsidRDefault="009D2629" w:rsidP="00AE7BD6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w sumie: </w:t>
            </w:r>
            <w:r w:rsidR="00AE7BD6"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3</w:t>
            </w: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0 h = </w:t>
            </w:r>
            <w:r w:rsidR="00AE7BD6"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1</w:t>
            </w: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 pkt ECTS</w:t>
            </w:r>
          </w:p>
        </w:tc>
      </w:tr>
      <w:tr w:rsidR="009D2629" w:rsidRPr="009D2629" w14:paraId="7D53504F" w14:textId="77777777" w:rsidTr="4141F2B9">
        <w:trPr>
          <w:trHeight w:val="283"/>
        </w:trPr>
        <w:tc>
          <w:tcPr>
            <w:tcW w:w="1893" w:type="pct"/>
            <w:shd w:val="clear" w:color="auto" w:fill="auto"/>
          </w:tcPr>
          <w:p w14:paraId="7D53504C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tosowane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metody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ydaktyczne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D53504D" w14:textId="324C102D" w:rsidR="004E0B28" w:rsidRPr="00AE7BD6" w:rsidRDefault="004E0B28" w:rsidP="004E0B28">
            <w:pP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4E0B28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seminarium / seminarium w formie kształcenia na odległość / konwersatorium / konwersatorium w formie kształcenia na odległość </w:t>
            </w:r>
          </w:p>
          <w:p w14:paraId="7D53504E" w14:textId="31210AF2" w:rsidR="009D2629" w:rsidRPr="00AE7BD6" w:rsidRDefault="009D2629" w:rsidP="009D2629">
            <w:pP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</w:p>
        </w:tc>
      </w:tr>
      <w:tr w:rsidR="009D2629" w:rsidRPr="009D2629" w14:paraId="7D535053" w14:textId="77777777" w:rsidTr="4141F2B9">
        <w:trPr>
          <w:trHeight w:val="283"/>
        </w:trPr>
        <w:tc>
          <w:tcPr>
            <w:tcW w:w="1893" w:type="pct"/>
            <w:shd w:val="clear" w:color="auto" w:fill="auto"/>
          </w:tcPr>
          <w:p w14:paraId="7D535050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Forma i warunki zaliczenia modułu, w tym zasady dopuszczenia do egzaminu, zaliczenia, a także forma i warunki zaliczenia poszczególnych zajęć wchodzących w zakres danego modułu</w:t>
            </w:r>
          </w:p>
        </w:tc>
        <w:tc>
          <w:tcPr>
            <w:tcW w:w="3107" w:type="pct"/>
            <w:shd w:val="clear" w:color="auto" w:fill="auto"/>
          </w:tcPr>
          <w:p w14:paraId="66F3A985" w14:textId="61511960" w:rsidR="004E0B28" w:rsidRDefault="004E0B28" w:rsidP="009D2629">
            <w:pPr>
              <w:numPr>
                <w:ilvl w:val="0"/>
                <w:numId w:val="3"/>
              </w:numPr>
              <w:spacing w:after="0" w:line="240" w:lineRule="auto"/>
              <w:ind w:left="714" w:hanging="357"/>
              <w:contextualSpacing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ZAL wg USOS</w:t>
            </w:r>
          </w:p>
          <w:p w14:paraId="7D535051" w14:textId="28D2F1AC" w:rsidR="009D2629" w:rsidRPr="00AE7BD6" w:rsidRDefault="00720929" w:rsidP="4141F2B9">
            <w:pPr>
              <w:numPr>
                <w:ilvl w:val="0"/>
                <w:numId w:val="3"/>
              </w:numPr>
              <w:spacing w:after="0" w:line="240" w:lineRule="auto"/>
              <w:ind w:left="714" w:hanging="357"/>
              <w:contextualSpacing/>
              <w:rPr>
                <w:rFonts w:ascii="Times New Roman" w:eastAsia="Times New Roman" w:hAnsi="Times New Roman" w:cs="Times New Roman"/>
                <w:color w:val="000000"/>
                <w:spacing w:val="-2"/>
                <w:sz w:val="24"/>
                <w:szCs w:val="24"/>
                <w:lang w:eastAsia="pl-PL"/>
              </w:rPr>
            </w:pPr>
            <w:r w:rsidRPr="4141F2B9">
              <w:rPr>
                <w:rFonts w:ascii="Times New Roman" w:eastAsia="Times New Roman" w:hAnsi="Times New Roman" w:cs="Times New Roman"/>
                <w:color w:val="000000"/>
                <w:spacing w:val="-2"/>
                <w:sz w:val="24"/>
                <w:szCs w:val="24"/>
                <w:lang w:eastAsia="pl-PL"/>
              </w:rPr>
              <w:t>forma zaliczenia: wygłoszenie prezentacji prezentującej stan badań w tematyce pracy doktorskiej</w:t>
            </w:r>
          </w:p>
          <w:p w14:paraId="7D535052" w14:textId="77777777" w:rsidR="009D2629" w:rsidRPr="00AE7BD6" w:rsidRDefault="009D2629" w:rsidP="00720929">
            <w:pPr>
              <w:numPr>
                <w:ilvl w:val="0"/>
                <w:numId w:val="3"/>
              </w:numPr>
              <w:spacing w:after="0" w:line="240" w:lineRule="auto"/>
              <w:ind w:left="714" w:hanging="357"/>
              <w:contextualSpacing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warunki zaliczenia</w:t>
            </w:r>
            <w:r w:rsidR="00AE7BD6"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: </w:t>
            </w: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wykazanie się </w:t>
            </w:r>
            <w:r w:rsidR="00AE7BD6"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wiedzą w zakresie </w:t>
            </w:r>
            <w:r w:rsidR="00720929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tematyki pracy doktorskiej</w:t>
            </w:r>
          </w:p>
        </w:tc>
      </w:tr>
      <w:tr w:rsidR="009D2629" w:rsidRPr="009D2629" w14:paraId="7D535066" w14:textId="77777777" w:rsidTr="4141F2B9">
        <w:trPr>
          <w:trHeight w:val="283"/>
        </w:trPr>
        <w:tc>
          <w:tcPr>
            <w:tcW w:w="1893" w:type="pct"/>
            <w:shd w:val="clear" w:color="auto" w:fill="auto"/>
          </w:tcPr>
          <w:p w14:paraId="7D535054" w14:textId="77777777" w:rsidR="009D2629" w:rsidRPr="00BD748B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BD748B">
              <w:rPr>
                <w:rFonts w:ascii="Times New Roman" w:eastAsia="Calibri" w:hAnsi="Times New Roman" w:cs="Times New Roman"/>
                <w:sz w:val="24"/>
                <w:szCs w:val="24"/>
              </w:rPr>
              <w:t>Treści modułu (z podziałem na formy realizacji zajęć)</w:t>
            </w:r>
          </w:p>
        </w:tc>
        <w:tc>
          <w:tcPr>
            <w:tcW w:w="3107" w:type="pct"/>
            <w:shd w:val="clear" w:color="auto" w:fill="auto"/>
          </w:tcPr>
          <w:p w14:paraId="7D535055" w14:textId="77777777" w:rsidR="0059589E" w:rsidRPr="00720929" w:rsidRDefault="0059589E" w:rsidP="0059589E">
            <w:pPr>
              <w:ind w:left="180" w:hanging="180"/>
              <w:rPr>
                <w:rFonts w:ascii="Times New Roman" w:hAnsi="Times New Roman"/>
                <w:b/>
                <w:sz w:val="24"/>
                <w:szCs w:val="24"/>
              </w:rPr>
            </w:pPr>
            <w:r w:rsidRPr="00720929">
              <w:rPr>
                <w:rFonts w:ascii="Times New Roman" w:hAnsi="Times New Roman"/>
                <w:b/>
                <w:sz w:val="24"/>
                <w:szCs w:val="24"/>
              </w:rPr>
              <w:t>Zadania</w:t>
            </w:r>
          </w:p>
          <w:p w14:paraId="7D535056" w14:textId="77777777" w:rsidR="0059589E" w:rsidRPr="00720929" w:rsidRDefault="0059589E" w:rsidP="0059589E">
            <w:pPr>
              <w:pStyle w:val="Akapitzlist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720929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Wygłoszenie prezentacji </w:t>
            </w:r>
          </w:p>
          <w:p w14:paraId="7D535057" w14:textId="77777777" w:rsidR="0059589E" w:rsidRPr="00720929" w:rsidRDefault="0059589E" w:rsidP="0059589E">
            <w:pPr>
              <w:pStyle w:val="Akapitzlist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720929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Udział w prezentacjach wygłaszanych przez innych studentów/inne studentki</w:t>
            </w:r>
          </w:p>
          <w:p w14:paraId="7D535058" w14:textId="77777777" w:rsidR="0059589E" w:rsidRPr="00720929" w:rsidRDefault="0059589E" w:rsidP="0059589E">
            <w:pPr>
              <w:pStyle w:val="Akapitzlist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720929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Dyskusja nad prezentacjami</w:t>
            </w:r>
          </w:p>
          <w:p w14:paraId="7D535059" w14:textId="77777777" w:rsidR="0059589E" w:rsidRDefault="0059589E" w:rsidP="00720929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D53505A" w14:textId="77777777" w:rsidR="00720929" w:rsidRPr="00BB4B19" w:rsidRDefault="00720929" w:rsidP="00720929">
            <w:pPr>
              <w:rPr>
                <w:rFonts w:ascii="Times New Roman" w:hAnsi="Times New Roman"/>
                <w:sz w:val="24"/>
                <w:szCs w:val="24"/>
              </w:rPr>
            </w:pPr>
            <w:r w:rsidRPr="00C348C7">
              <w:rPr>
                <w:rFonts w:ascii="Times New Roman" w:hAnsi="Times New Roman"/>
                <w:sz w:val="24"/>
                <w:szCs w:val="24"/>
              </w:rPr>
              <w:t xml:space="preserve">Prezentacja </w:t>
            </w:r>
            <w:r>
              <w:rPr>
                <w:rFonts w:ascii="Times New Roman" w:hAnsi="Times New Roman"/>
                <w:sz w:val="24"/>
                <w:szCs w:val="24"/>
              </w:rPr>
              <w:t>stanu wiedzy w zakresie tematyki pracy doktorskiej</w:t>
            </w:r>
            <w:r w:rsidRPr="00C348C7">
              <w:rPr>
                <w:rFonts w:ascii="Times New Roman" w:hAnsi="Times New Roman"/>
                <w:sz w:val="24"/>
                <w:szCs w:val="24"/>
              </w:rPr>
              <w:t xml:space="preserve"> powinna zawierać następujące treści:</w:t>
            </w:r>
          </w:p>
          <w:p w14:paraId="7D53505B" w14:textId="77777777" w:rsidR="00720929" w:rsidRPr="00BB4B19" w:rsidRDefault="00720929" w:rsidP="00720929">
            <w:pPr>
              <w:rPr>
                <w:rFonts w:ascii="Times New Roman" w:hAnsi="Times New Roman"/>
                <w:sz w:val="24"/>
                <w:szCs w:val="24"/>
              </w:rPr>
            </w:pPr>
            <w:r w:rsidRPr="00C348C7">
              <w:rPr>
                <w:rFonts w:ascii="Times New Roman" w:hAnsi="Times New Roman"/>
                <w:sz w:val="24"/>
                <w:szCs w:val="24"/>
              </w:rPr>
              <w:t>1. Planowany temat pracy.</w:t>
            </w:r>
          </w:p>
          <w:p w14:paraId="7D53505C" w14:textId="77777777" w:rsidR="00720929" w:rsidRPr="00BB4B19" w:rsidRDefault="00720929" w:rsidP="00720929">
            <w:pPr>
              <w:rPr>
                <w:rFonts w:ascii="Times New Roman" w:hAnsi="Times New Roman"/>
                <w:sz w:val="24"/>
                <w:szCs w:val="24"/>
              </w:rPr>
            </w:pPr>
            <w:r w:rsidRPr="00C348C7">
              <w:rPr>
                <w:rFonts w:ascii="Times New Roman" w:hAnsi="Times New Roman"/>
                <w:sz w:val="24"/>
                <w:szCs w:val="24"/>
              </w:rPr>
              <w:t>2. Planowany cel główny pracy, jej zakres i metodyk</w:t>
            </w:r>
            <w:r>
              <w:rPr>
                <w:rFonts w:ascii="Times New Roman" w:hAnsi="Times New Roman"/>
                <w:sz w:val="24"/>
                <w:szCs w:val="24"/>
              </w:rPr>
              <w:t>a.</w:t>
            </w:r>
          </w:p>
          <w:p w14:paraId="7D53505D" w14:textId="77777777" w:rsidR="00720929" w:rsidRDefault="00720929" w:rsidP="00720929">
            <w:pPr>
              <w:ind w:left="142" w:hanging="142"/>
              <w:rPr>
                <w:rFonts w:ascii="Times New Roman" w:hAnsi="Times New Roman"/>
                <w:sz w:val="24"/>
                <w:szCs w:val="24"/>
              </w:rPr>
            </w:pPr>
            <w:r w:rsidRPr="00C348C7">
              <w:rPr>
                <w:rFonts w:ascii="Times New Roman" w:hAnsi="Times New Roman"/>
                <w:sz w:val="24"/>
                <w:szCs w:val="24"/>
              </w:rPr>
              <w:t>3. Problemowe przedstawienie stanu badań w dziedzinie pracy:</w:t>
            </w:r>
          </w:p>
          <w:p w14:paraId="7D53505E" w14:textId="77777777" w:rsidR="00720929" w:rsidRDefault="00720929" w:rsidP="00720929">
            <w:pPr>
              <w:ind w:left="284"/>
              <w:rPr>
                <w:rFonts w:ascii="Times New Roman" w:hAnsi="Times New Roman"/>
                <w:sz w:val="24"/>
                <w:szCs w:val="24"/>
              </w:rPr>
            </w:pPr>
            <w:r w:rsidRPr="00C348C7">
              <w:rPr>
                <w:rFonts w:ascii="Times New Roman" w:hAnsi="Times New Roman"/>
                <w:sz w:val="24"/>
                <w:szCs w:val="24"/>
              </w:rPr>
              <w:t xml:space="preserve">a) co wiadomo, a co czeka na wyjaśnienie; </w:t>
            </w:r>
          </w:p>
          <w:p w14:paraId="7D53505F" w14:textId="77777777" w:rsidR="00720929" w:rsidRDefault="00720929" w:rsidP="00720929">
            <w:pPr>
              <w:ind w:left="284"/>
              <w:rPr>
                <w:rFonts w:ascii="Times New Roman" w:hAnsi="Times New Roman"/>
                <w:sz w:val="24"/>
                <w:szCs w:val="24"/>
              </w:rPr>
            </w:pPr>
            <w:r w:rsidRPr="00C348C7">
              <w:rPr>
                <w:rFonts w:ascii="Times New Roman" w:hAnsi="Times New Roman"/>
                <w:sz w:val="24"/>
                <w:szCs w:val="24"/>
              </w:rPr>
              <w:t xml:space="preserve">b) jakie zagadnienia są określane w literaturze jako niepoznane lub perspektywiczne; </w:t>
            </w:r>
          </w:p>
          <w:p w14:paraId="7D535060" w14:textId="77777777" w:rsidR="00720929" w:rsidRDefault="00720929" w:rsidP="00720929">
            <w:pPr>
              <w:ind w:left="284"/>
              <w:rPr>
                <w:rFonts w:ascii="Times New Roman" w:hAnsi="Times New Roman"/>
                <w:sz w:val="24"/>
                <w:szCs w:val="24"/>
              </w:rPr>
            </w:pPr>
            <w:r w:rsidRPr="00C348C7">
              <w:rPr>
                <w:rFonts w:ascii="Times New Roman" w:hAnsi="Times New Roman"/>
                <w:sz w:val="24"/>
                <w:szCs w:val="24"/>
              </w:rPr>
              <w:t xml:space="preserve">c) czy problem jest lokalny czy ogólnoświatowy, </w:t>
            </w:r>
          </w:p>
          <w:p w14:paraId="7D535061" w14:textId="77777777" w:rsidR="00720929" w:rsidRDefault="00720929" w:rsidP="00720929">
            <w:pPr>
              <w:ind w:left="1134" w:hanging="141"/>
              <w:rPr>
                <w:rFonts w:ascii="Times New Roman" w:hAnsi="Times New Roman"/>
                <w:sz w:val="24"/>
                <w:szCs w:val="24"/>
              </w:rPr>
            </w:pPr>
            <w:r w:rsidRPr="00C348C7">
              <w:rPr>
                <w:rFonts w:ascii="Times New Roman" w:hAnsi="Times New Roman"/>
                <w:sz w:val="24"/>
                <w:szCs w:val="24"/>
              </w:rPr>
              <w:t>z uwzględnieniem (w zależności od potrzeb):</w:t>
            </w:r>
          </w:p>
          <w:p w14:paraId="7D535062" w14:textId="77777777" w:rsidR="00720929" w:rsidRDefault="00720929" w:rsidP="00720929">
            <w:pPr>
              <w:ind w:left="1134" w:hanging="141"/>
              <w:rPr>
                <w:rFonts w:ascii="Times New Roman" w:hAnsi="Times New Roman"/>
                <w:sz w:val="24"/>
                <w:szCs w:val="24"/>
              </w:rPr>
            </w:pPr>
            <w:r w:rsidRPr="00C348C7">
              <w:rPr>
                <w:rFonts w:ascii="Times New Roman" w:hAnsi="Times New Roman"/>
                <w:sz w:val="24"/>
                <w:szCs w:val="24"/>
              </w:rPr>
              <w:t>–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348C7">
              <w:rPr>
                <w:rFonts w:ascii="Times New Roman" w:hAnsi="Times New Roman"/>
                <w:sz w:val="24"/>
                <w:szCs w:val="24"/>
              </w:rPr>
              <w:t>pojęć, teorii i koncepcji badawczych ważnych dla tematu pracy,</w:t>
            </w:r>
          </w:p>
          <w:p w14:paraId="7D535063" w14:textId="77777777" w:rsidR="00720929" w:rsidRDefault="00720929" w:rsidP="00720929">
            <w:pPr>
              <w:ind w:left="1134" w:hanging="141"/>
              <w:rPr>
                <w:rFonts w:ascii="Times New Roman" w:hAnsi="Times New Roman"/>
                <w:sz w:val="24"/>
                <w:szCs w:val="24"/>
              </w:rPr>
            </w:pPr>
            <w:r w:rsidRPr="00C348C7">
              <w:rPr>
                <w:rFonts w:ascii="Times New Roman" w:hAnsi="Times New Roman"/>
                <w:sz w:val="24"/>
                <w:szCs w:val="24"/>
              </w:rPr>
              <w:t>– współczesnych metod badań stosowanych w dziedzinie związanej z tematyką pracy,</w:t>
            </w:r>
          </w:p>
          <w:p w14:paraId="7D535064" w14:textId="77777777" w:rsidR="00720929" w:rsidRDefault="00720929" w:rsidP="00720929">
            <w:pPr>
              <w:ind w:left="1134" w:hanging="141"/>
              <w:rPr>
                <w:rFonts w:ascii="Times New Roman" w:hAnsi="Times New Roman"/>
                <w:sz w:val="24"/>
                <w:szCs w:val="24"/>
              </w:rPr>
            </w:pPr>
            <w:r w:rsidRPr="00C348C7">
              <w:rPr>
                <w:rFonts w:ascii="Times New Roman" w:hAnsi="Times New Roman"/>
                <w:sz w:val="24"/>
                <w:szCs w:val="24"/>
              </w:rPr>
              <w:t>– obszaru badań.</w:t>
            </w:r>
          </w:p>
          <w:p w14:paraId="30FA520A" w14:textId="77777777" w:rsidR="009D2629" w:rsidRDefault="00720929" w:rsidP="0059589E">
            <w:pPr>
              <w:ind w:left="180" w:hanging="180"/>
              <w:rPr>
                <w:rFonts w:ascii="Times New Roman" w:hAnsi="Times New Roman"/>
                <w:sz w:val="24"/>
                <w:szCs w:val="24"/>
              </w:rPr>
            </w:pPr>
            <w:r w:rsidRPr="00C348C7">
              <w:rPr>
                <w:rFonts w:ascii="Times New Roman" w:hAnsi="Times New Roman"/>
                <w:sz w:val="24"/>
                <w:szCs w:val="24"/>
              </w:rPr>
              <w:t>4. Podsumowanie, w którym będzie odniesienie do tego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C348C7">
              <w:rPr>
                <w:rFonts w:ascii="Times New Roman" w:hAnsi="Times New Roman"/>
                <w:sz w:val="24"/>
                <w:szCs w:val="24"/>
              </w:rPr>
              <w:t xml:space="preserve"> co nowego do nauki wniosą badania podejmowane w ramach planowanej pracy doktorskiej. </w:t>
            </w:r>
          </w:p>
          <w:p w14:paraId="481D0132" w14:textId="3C43B8C8" w:rsidR="002D2357" w:rsidRPr="002D2357" w:rsidRDefault="002D2357" w:rsidP="4141F2B9">
            <w:pPr>
              <w:ind w:left="180" w:hanging="180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4141F2B9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Czas prezentacji: </w:t>
            </w:r>
            <w:r w:rsidR="7C897E6B" w:rsidRPr="4141F2B9">
              <w:rPr>
                <w:rFonts w:ascii="Times New Roman" w:hAnsi="Times New Roman"/>
                <w:i/>
                <w:iCs/>
                <w:sz w:val="24"/>
                <w:szCs w:val="24"/>
              </w:rPr>
              <w:t>30</w:t>
            </w:r>
            <w:r w:rsidRPr="4141F2B9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min. w tym 15 min. </w:t>
            </w:r>
            <w:r w:rsidR="4E5EFB6B" w:rsidRPr="4141F2B9">
              <w:rPr>
                <w:rFonts w:ascii="Times New Roman" w:hAnsi="Times New Roman"/>
                <w:i/>
                <w:iCs/>
                <w:sz w:val="24"/>
                <w:szCs w:val="24"/>
              </w:rPr>
              <w:t>r</w:t>
            </w:r>
            <w:r w:rsidRPr="4141F2B9">
              <w:rPr>
                <w:rFonts w:ascii="Times New Roman" w:hAnsi="Times New Roman"/>
                <w:i/>
                <w:iCs/>
                <w:sz w:val="24"/>
                <w:szCs w:val="24"/>
              </w:rPr>
              <w:t>eferowanie</w:t>
            </w:r>
            <w:r w:rsidR="19865AD2" w:rsidRPr="4141F2B9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, 5 minut przedstawienie dotychczasowej aktywności </w:t>
            </w:r>
            <w:r w:rsidR="1C5101ED" w:rsidRPr="4141F2B9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doktoranta/doktorantki </w:t>
            </w:r>
            <w:r w:rsidRPr="4141F2B9">
              <w:rPr>
                <w:rFonts w:ascii="Times New Roman" w:hAnsi="Times New Roman"/>
                <w:i/>
                <w:iCs/>
                <w:sz w:val="24"/>
                <w:szCs w:val="24"/>
              </w:rPr>
              <w:t>i 10 min. dyskusja.</w:t>
            </w:r>
          </w:p>
          <w:p w14:paraId="7D535065" w14:textId="5215FF91" w:rsidR="002D2357" w:rsidRPr="0059589E" w:rsidRDefault="002D2357" w:rsidP="0059589E">
            <w:pPr>
              <w:ind w:left="180" w:hanging="18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D2629" w:rsidRPr="009D2629" w14:paraId="7D53506A" w14:textId="77777777" w:rsidTr="4141F2B9">
        <w:trPr>
          <w:trHeight w:val="283"/>
        </w:trPr>
        <w:tc>
          <w:tcPr>
            <w:tcW w:w="1893" w:type="pct"/>
            <w:shd w:val="clear" w:color="auto" w:fill="auto"/>
          </w:tcPr>
          <w:p w14:paraId="7D535067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Wykaz literatury podstawowej i uzupełniającej obowiązującej do zaliczenia danego modułu</w:t>
            </w:r>
          </w:p>
        </w:tc>
        <w:tc>
          <w:tcPr>
            <w:tcW w:w="3107" w:type="pct"/>
            <w:shd w:val="clear" w:color="auto" w:fill="auto"/>
          </w:tcPr>
          <w:p w14:paraId="7D535069" w14:textId="41840E4E" w:rsidR="009D2629" w:rsidRPr="00AE7BD6" w:rsidRDefault="009D2629" w:rsidP="004E0B2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Literatura podstawowa </w:t>
            </w:r>
            <w:r w:rsid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i uzupełniająca: ustalana indywidualnie, </w:t>
            </w:r>
            <w:r w:rsidR="00720929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odpowiednia do tematyki pracy doktorskiej.</w:t>
            </w:r>
          </w:p>
        </w:tc>
      </w:tr>
    </w:tbl>
    <w:p w14:paraId="7D53506B" w14:textId="77777777" w:rsidR="009D2629" w:rsidRPr="009D2629" w:rsidRDefault="009D2629">
      <w:pPr>
        <w:rPr>
          <w:u w:val="single"/>
        </w:rPr>
      </w:pPr>
    </w:p>
    <w:sectPr w:rsidR="009D2629" w:rsidRPr="009D2629" w:rsidSect="009D2629">
      <w:pgSz w:w="11906" w:h="16838"/>
      <w:pgMar w:top="709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3506E" w14:textId="77777777" w:rsidR="009F0328" w:rsidRDefault="009F0328" w:rsidP="009D2629">
      <w:pPr>
        <w:spacing w:after="0" w:line="240" w:lineRule="auto"/>
      </w:pPr>
      <w:r>
        <w:separator/>
      </w:r>
    </w:p>
  </w:endnote>
  <w:endnote w:type="continuationSeparator" w:id="0">
    <w:p w14:paraId="7D53506F" w14:textId="77777777" w:rsidR="009F0328" w:rsidRDefault="009F0328" w:rsidP="009D26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53506C" w14:textId="77777777" w:rsidR="009F0328" w:rsidRDefault="009F0328" w:rsidP="009D2629">
      <w:pPr>
        <w:spacing w:after="0" w:line="240" w:lineRule="auto"/>
      </w:pPr>
      <w:r>
        <w:separator/>
      </w:r>
    </w:p>
  </w:footnote>
  <w:footnote w:type="continuationSeparator" w:id="0">
    <w:p w14:paraId="7D53506D" w14:textId="77777777" w:rsidR="009F0328" w:rsidRDefault="009F0328" w:rsidP="009D26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3A5C3C"/>
    <w:multiLevelType w:val="hybridMultilevel"/>
    <w:tmpl w:val="574695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A1DB4"/>
    <w:multiLevelType w:val="hybridMultilevel"/>
    <w:tmpl w:val="753850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385712"/>
    <w:multiLevelType w:val="hybridMultilevel"/>
    <w:tmpl w:val="A086E7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AF638E"/>
    <w:multiLevelType w:val="hybridMultilevel"/>
    <w:tmpl w:val="80468228"/>
    <w:lvl w:ilvl="0" w:tplc="9624870C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EAA0512"/>
    <w:multiLevelType w:val="hybridMultilevel"/>
    <w:tmpl w:val="5936E12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LM0tjQ2NTUwMjdT0lEKTi0uzszPAykwrAUAot5wPSwAAAA="/>
  </w:docVars>
  <w:rsids>
    <w:rsidRoot w:val="009D2629"/>
    <w:rsid w:val="000F2145"/>
    <w:rsid w:val="00164E2A"/>
    <w:rsid w:val="00267253"/>
    <w:rsid w:val="002D2357"/>
    <w:rsid w:val="002D6077"/>
    <w:rsid w:val="003570FD"/>
    <w:rsid w:val="003D7F42"/>
    <w:rsid w:val="00423876"/>
    <w:rsid w:val="004E0B28"/>
    <w:rsid w:val="00573862"/>
    <w:rsid w:val="0059589E"/>
    <w:rsid w:val="00671AAE"/>
    <w:rsid w:val="00720929"/>
    <w:rsid w:val="007E0098"/>
    <w:rsid w:val="00897F0F"/>
    <w:rsid w:val="009B55CC"/>
    <w:rsid w:val="009D2629"/>
    <w:rsid w:val="009F0328"/>
    <w:rsid w:val="00AE7BD6"/>
    <w:rsid w:val="00BD748B"/>
    <w:rsid w:val="00C27AB3"/>
    <w:rsid w:val="00CF19D1"/>
    <w:rsid w:val="00EF6047"/>
    <w:rsid w:val="00F24756"/>
    <w:rsid w:val="19865AD2"/>
    <w:rsid w:val="1C5101ED"/>
    <w:rsid w:val="4141F2B9"/>
    <w:rsid w:val="4E5EFB6B"/>
    <w:rsid w:val="51519903"/>
    <w:rsid w:val="734D6D10"/>
    <w:rsid w:val="7C897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535005"/>
  <w15:docId w15:val="{EBC8C6F9-C6B5-46C7-9014-F10EC5CBF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D26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D2629"/>
  </w:style>
  <w:style w:type="paragraph" w:styleId="Stopka">
    <w:name w:val="footer"/>
    <w:basedOn w:val="Normalny"/>
    <w:link w:val="StopkaZnak"/>
    <w:uiPriority w:val="99"/>
    <w:unhideWhenUsed/>
    <w:rsid w:val="009D26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D2629"/>
  </w:style>
  <w:style w:type="paragraph" w:styleId="Tekstprzypisudolnego">
    <w:name w:val="footnote text"/>
    <w:basedOn w:val="Normalny"/>
    <w:link w:val="TekstprzypisudolnegoZnak"/>
    <w:semiHidden/>
    <w:rsid w:val="009D26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9D2629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7209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486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7</Words>
  <Characters>3943</Characters>
  <Application>Microsoft Office Word</Application>
  <DocSecurity>0</DocSecurity>
  <Lines>32</Lines>
  <Paragraphs>9</Paragraphs>
  <ScaleCrop>false</ScaleCrop>
  <Company>Hewlett-Packard Company</Company>
  <LinksUpToDate>false</LinksUpToDate>
  <CharactersWithSpaces>4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ata Waniek</dc:creator>
  <cp:lastModifiedBy>Anonim</cp:lastModifiedBy>
  <cp:revision>7</cp:revision>
  <dcterms:created xsi:type="dcterms:W3CDTF">2020-07-27T07:20:00Z</dcterms:created>
  <dcterms:modified xsi:type="dcterms:W3CDTF">2022-05-13T14:22:00Z</dcterms:modified>
</cp:coreProperties>
</file>